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33"/>
        <w:gridCol w:w="9289"/>
      </w:tblGrid>
      <w:tr w:rsidR="00B8319B" w:rsidRPr="00B8319B" w:rsidTr="00B8319B">
        <w:trPr>
          <w:trHeight w:val="39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jc w:val="center"/>
              <w:rPr>
                <w:rFonts w:ascii="新細明體" w:eastAsia="新細明體" w:hAnsi="新細明體" w:cs="新細明體"/>
                <w:color w:val="000000"/>
                <w:kern w:val="0"/>
                <w:sz w:val="26"/>
                <w:szCs w:val="26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6"/>
                <w:szCs w:val="26"/>
              </w:rPr>
              <w:t>社團法人臺灣物理治療學會</w:t>
            </w:r>
          </w:p>
        </w:tc>
      </w:tr>
      <w:tr w:rsidR="00B8319B" w:rsidRPr="00B8319B" w:rsidTr="00B8319B">
        <w:trPr>
          <w:trHeight w:val="33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jc w:val="center"/>
              <w:rPr>
                <w:rFonts w:ascii="新細明體" w:eastAsia="新細明體" w:hAnsi="新細明體" w:cs="新細明體"/>
                <w:color w:val="000000"/>
                <w:kern w:val="0"/>
                <w:szCs w:val="24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Cs w:val="24"/>
              </w:rPr>
              <w:t>長期照顧服務</w:t>
            </w:r>
            <w:r w:rsidR="0056148A">
              <w:rPr>
                <w:rFonts w:ascii="新細明體" w:eastAsia="新細明體" w:hAnsi="新細明體" w:cs="新細明體" w:hint="eastAsia"/>
                <w:color w:val="000000"/>
                <w:kern w:val="0"/>
                <w:szCs w:val="24"/>
              </w:rPr>
              <w:t>人</w:t>
            </w: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Cs w:val="24"/>
              </w:rPr>
              <w:t>員繼續教育積分認定申請審核表</w:t>
            </w:r>
          </w:p>
        </w:tc>
      </w:tr>
      <w:tr w:rsidR="00B8319B" w:rsidRPr="00B8319B" w:rsidTr="00174228">
        <w:trPr>
          <w:trHeight w:val="660"/>
        </w:trPr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主辦單位</w:t>
            </w: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br/>
              <w:t>(申請單位)</w:t>
            </w:r>
          </w:p>
        </w:tc>
        <w:tc>
          <w:tcPr>
            <w:tcW w:w="44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 xml:space="preserve">　</w:t>
            </w:r>
          </w:p>
        </w:tc>
      </w:tr>
      <w:tr w:rsidR="00B8319B" w:rsidRPr="00B8319B" w:rsidTr="00174228">
        <w:trPr>
          <w:trHeight w:val="660"/>
        </w:trPr>
        <w:tc>
          <w:tcPr>
            <w:tcW w:w="5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合辦單位/</w:t>
            </w: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br/>
              <w:t>協辦單位</w:t>
            </w:r>
          </w:p>
        </w:tc>
        <w:tc>
          <w:tcPr>
            <w:tcW w:w="4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 xml:space="preserve">　</w:t>
            </w:r>
          </w:p>
        </w:tc>
      </w:tr>
      <w:tr w:rsidR="00B8319B" w:rsidRPr="00B8319B" w:rsidTr="00174228">
        <w:trPr>
          <w:trHeight w:val="660"/>
        </w:trPr>
        <w:tc>
          <w:tcPr>
            <w:tcW w:w="5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活動名稱</w:t>
            </w: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br/>
              <w:t>(課程主題)</w:t>
            </w:r>
          </w:p>
        </w:tc>
        <w:tc>
          <w:tcPr>
            <w:tcW w:w="4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 xml:space="preserve">　</w:t>
            </w:r>
          </w:p>
        </w:tc>
      </w:tr>
      <w:tr w:rsidR="00B8319B" w:rsidRPr="00B8319B" w:rsidTr="00174228">
        <w:trPr>
          <w:trHeight w:val="330"/>
        </w:trPr>
        <w:tc>
          <w:tcPr>
            <w:tcW w:w="5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舉辦時間</w:t>
            </w:r>
          </w:p>
        </w:tc>
        <w:tc>
          <w:tcPr>
            <w:tcW w:w="4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 xml:space="preserve">　</w:t>
            </w:r>
          </w:p>
        </w:tc>
        <w:bookmarkStart w:id="0" w:name="_GoBack"/>
        <w:bookmarkEnd w:id="0"/>
      </w:tr>
      <w:tr w:rsidR="00B8319B" w:rsidRPr="00B8319B" w:rsidTr="00174228">
        <w:trPr>
          <w:trHeight w:val="330"/>
        </w:trPr>
        <w:tc>
          <w:tcPr>
            <w:tcW w:w="5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舉辦地點</w:t>
            </w:r>
          </w:p>
        </w:tc>
        <w:tc>
          <w:tcPr>
            <w:tcW w:w="4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 xml:space="preserve">　</w:t>
            </w:r>
          </w:p>
        </w:tc>
      </w:tr>
      <w:tr w:rsidR="00B8319B" w:rsidRPr="00B8319B" w:rsidTr="00174228">
        <w:trPr>
          <w:trHeight w:val="330"/>
        </w:trPr>
        <w:tc>
          <w:tcPr>
            <w:tcW w:w="5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承辦人姓名</w:t>
            </w:r>
          </w:p>
        </w:tc>
        <w:tc>
          <w:tcPr>
            <w:tcW w:w="4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 xml:space="preserve">　</w:t>
            </w:r>
          </w:p>
        </w:tc>
      </w:tr>
      <w:tr w:rsidR="00B8319B" w:rsidRPr="00B8319B" w:rsidTr="00174228">
        <w:trPr>
          <w:trHeight w:val="330"/>
        </w:trPr>
        <w:tc>
          <w:tcPr>
            <w:tcW w:w="5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連絡電話</w:t>
            </w:r>
          </w:p>
        </w:tc>
        <w:tc>
          <w:tcPr>
            <w:tcW w:w="4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 xml:space="preserve">　</w:t>
            </w:r>
          </w:p>
        </w:tc>
      </w:tr>
      <w:tr w:rsidR="00B8319B" w:rsidRPr="00B8319B" w:rsidTr="00174228">
        <w:trPr>
          <w:trHeight w:val="330"/>
        </w:trPr>
        <w:tc>
          <w:tcPr>
            <w:tcW w:w="5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連絡地址</w:t>
            </w:r>
          </w:p>
        </w:tc>
        <w:tc>
          <w:tcPr>
            <w:tcW w:w="4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 xml:space="preserve">　</w:t>
            </w:r>
          </w:p>
        </w:tc>
      </w:tr>
      <w:tr w:rsidR="00B8319B" w:rsidRPr="00B8319B" w:rsidTr="00174228">
        <w:trPr>
          <w:trHeight w:val="330"/>
        </w:trPr>
        <w:tc>
          <w:tcPr>
            <w:tcW w:w="5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E-mail</w:t>
            </w:r>
          </w:p>
        </w:tc>
        <w:tc>
          <w:tcPr>
            <w:tcW w:w="4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 xml:space="preserve">　</w:t>
            </w:r>
          </w:p>
        </w:tc>
      </w:tr>
      <w:tr w:rsidR="00B8319B" w:rsidRPr="00B8319B" w:rsidTr="00174228">
        <w:trPr>
          <w:trHeight w:val="330"/>
        </w:trPr>
        <w:tc>
          <w:tcPr>
            <w:tcW w:w="5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傳真</w:t>
            </w:r>
          </w:p>
        </w:tc>
        <w:tc>
          <w:tcPr>
            <w:tcW w:w="4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 xml:space="preserve">　</w:t>
            </w:r>
          </w:p>
        </w:tc>
      </w:tr>
      <w:tr w:rsidR="00B8319B" w:rsidRPr="00B8319B" w:rsidTr="00174228">
        <w:trPr>
          <w:trHeight w:val="330"/>
        </w:trPr>
        <w:tc>
          <w:tcPr>
            <w:tcW w:w="5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申請日期</w:t>
            </w:r>
          </w:p>
        </w:tc>
        <w:tc>
          <w:tcPr>
            <w:tcW w:w="4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 xml:space="preserve">　</w:t>
            </w:r>
          </w:p>
        </w:tc>
      </w:tr>
      <w:tr w:rsidR="00B8319B" w:rsidRPr="00B8319B" w:rsidTr="00174228">
        <w:trPr>
          <w:trHeight w:val="660"/>
        </w:trPr>
        <w:tc>
          <w:tcPr>
            <w:tcW w:w="5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課程類別</w:t>
            </w:r>
          </w:p>
        </w:tc>
        <w:tc>
          <w:tcPr>
            <w:tcW w:w="4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類別：□專業課程□專業品質□專業倫理□專業法規(非為專業課程者請另勾選屬性選項)</w:t>
            </w: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br/>
              <w:t>屬性：□消防安全□緊急應變□傳染病防治□性別敏感度□多元族群文化</w:t>
            </w:r>
          </w:p>
        </w:tc>
      </w:tr>
      <w:tr w:rsidR="00B8319B" w:rsidRPr="00B8319B" w:rsidTr="00174228">
        <w:trPr>
          <w:trHeight w:val="1320"/>
        </w:trPr>
        <w:tc>
          <w:tcPr>
            <w:tcW w:w="5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5F43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課程實施</w:t>
            </w:r>
          </w:p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方式</w:t>
            </w:r>
          </w:p>
        </w:tc>
        <w:tc>
          <w:tcPr>
            <w:tcW w:w="4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8319B" w:rsidRPr="00174228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□長照機構、教學醫院、專科以上學校、醫學會、學會、公會、協會、財團法人、主管</w:t>
            </w:r>
          </w:p>
          <w:p w:rsidR="007F483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174228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 xml:space="preserve">  </w:t>
            </w: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機關或政府機關舉辦之長照、老人福利與身障專業相關繼續教育課程。</w:t>
            </w: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br/>
              <w:t>□有公開徵求論文及審查機制之物理治療學術研討會。</w:t>
            </w: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br/>
              <w:t>□有公開徵求論文及審查機制之相關醫學會、學會、公會或協會舉辦之學術研討會。</w:t>
            </w: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br/>
              <w:t>□評鑑合格之醫院或主管機關之跨專業團隊會議、臨床討論或專題演講。</w:t>
            </w:r>
          </w:p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□網路繼續教育課程、物理治療學雜誌通訊課程。</w:t>
            </w:r>
          </w:p>
        </w:tc>
      </w:tr>
      <w:tr w:rsidR="00B8319B" w:rsidRPr="00B8319B" w:rsidTr="00B8319B">
        <w:trPr>
          <w:trHeight w:val="33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講師資格需符合下列條件之一：</w:t>
            </w:r>
          </w:p>
        </w:tc>
      </w:tr>
      <w:tr w:rsidR="00B8319B" w:rsidRPr="00B8319B" w:rsidTr="00B8319B">
        <w:trPr>
          <w:trHeight w:val="33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□具課程內容領域專長及教育部審定講師級以上資格者。</w:t>
            </w:r>
          </w:p>
        </w:tc>
      </w:tr>
      <w:tr w:rsidR="00B8319B" w:rsidRPr="00B8319B" w:rsidTr="00B8319B">
        <w:trPr>
          <w:trHeight w:val="33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□具有各類醫事人員、社會工作師之資格或其他領域領有證照，並具課程內容領域專長者。</w:t>
            </w:r>
          </w:p>
        </w:tc>
      </w:tr>
      <w:tr w:rsidR="00B8319B" w:rsidRPr="00B8319B" w:rsidTr="00B8319B">
        <w:trPr>
          <w:trHeight w:val="33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8319B" w:rsidRPr="00B8319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B8319B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□各相關領域學有專精，備相關文件經本會繼續教育學分認證委員會相關委員認可者。</w:t>
            </w:r>
          </w:p>
        </w:tc>
      </w:tr>
      <w:tr w:rsidR="00B8319B" w:rsidRPr="00B8319B" w:rsidTr="00B8319B">
        <w:trPr>
          <w:trHeight w:val="33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tbl>
            <w:tblPr>
              <w:tblW w:w="10461" w:type="dxa"/>
              <w:tblInd w:w="5" w:type="dxa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10461"/>
            </w:tblGrid>
            <w:tr w:rsidR="00B8319B" w:rsidRPr="00B8319B" w:rsidTr="00B8319B">
              <w:trPr>
                <w:trHeight w:val="330"/>
              </w:trPr>
              <w:tc>
                <w:tcPr>
                  <w:tcW w:w="10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tbl>
                  <w:tblPr>
                    <w:tblW w:w="10452" w:type="dxa"/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32"/>
                    <w:gridCol w:w="1269"/>
                    <w:gridCol w:w="1128"/>
                    <w:gridCol w:w="2819"/>
                    <w:gridCol w:w="3947"/>
                  </w:tblGrid>
                  <w:tr w:rsidR="00B8319B" w:rsidRPr="00B8319B" w:rsidTr="00B8319B">
                    <w:trPr>
                      <w:trHeight w:val="394"/>
                    </w:trPr>
                    <w:tc>
                      <w:tcPr>
                        <w:tcW w:w="1238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jc w:val="center"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>講題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jc w:val="center"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>時間(分鐘)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jc w:val="center"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>講師姓名</w:t>
                        </w:r>
                      </w:p>
                    </w:tc>
                    <w:tc>
                      <w:tcPr>
                        <w:tcW w:w="2835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jc w:val="center"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>講師現職(單位及職稱)</w:t>
                        </w:r>
                      </w:p>
                    </w:tc>
                    <w:tc>
                      <w:tcPr>
                        <w:tcW w:w="3969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jc w:val="center"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>符合條件(需提供相關證明資料)</w:t>
                        </w:r>
                      </w:p>
                    </w:tc>
                  </w:tr>
                  <w:tr w:rsidR="00B8319B" w:rsidRPr="00B8319B" w:rsidTr="00B8319B">
                    <w:trPr>
                      <w:trHeight w:val="330"/>
                    </w:trPr>
                    <w:tc>
                      <w:tcPr>
                        <w:tcW w:w="1238" w:type="dxa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2835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3969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</w:tr>
                  <w:tr w:rsidR="00B8319B" w:rsidRPr="00B8319B" w:rsidTr="00B8319B">
                    <w:trPr>
                      <w:trHeight w:val="330"/>
                    </w:trPr>
                    <w:tc>
                      <w:tcPr>
                        <w:tcW w:w="1238" w:type="dxa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2835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3969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:rsidR="00B8319B" w:rsidRPr="00B8319B" w:rsidRDefault="00B8319B" w:rsidP="00B8319B">
                        <w:pPr>
                          <w:widowControl/>
                          <w:rPr>
                            <w:rFonts w:ascii="新細明體" w:eastAsia="新細明體" w:hAnsi="新細明體" w:cs="新細明體"/>
                            <w:color w:val="000000"/>
                            <w:kern w:val="0"/>
                            <w:sz w:val="23"/>
                            <w:szCs w:val="23"/>
                          </w:rPr>
                        </w:pPr>
                        <w:r w:rsidRPr="00B8319B">
                          <w:rPr>
                            <w:rFonts w:ascii="新細明體" w:eastAsia="新細明體" w:hAnsi="新細明體" w:cs="新細明體" w:hint="eastAsia"/>
                            <w:color w:val="000000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</w:tr>
                </w:tbl>
                <w:p w:rsidR="00B8319B" w:rsidRPr="00B8319B" w:rsidRDefault="00B8319B" w:rsidP="00B8319B">
                  <w:pPr>
                    <w:widowControl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※需檢附課程簡章，課程摘要及講師學經歷證件影本，若缺漏資料將無法受理。</w:t>
                  </w:r>
                </w:p>
              </w:tc>
            </w:tr>
            <w:tr w:rsidR="00B8319B" w:rsidRPr="00B8319B" w:rsidTr="00B8319B">
              <w:trPr>
                <w:trHeight w:val="330"/>
              </w:trPr>
              <w:tc>
                <w:tcPr>
                  <w:tcW w:w="10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B8319B" w:rsidRPr="00B8319B" w:rsidRDefault="008954AD" w:rsidP="00B8319B">
                  <w:pPr>
                    <w:widowControl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  <w:r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※活動主題宜</w:t>
                  </w:r>
                  <w:r w:rsidR="00B8319B"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具體表列，不得僅填寫「繼續教育」、「一般繼續教育課程」等敘述。</w:t>
                  </w:r>
                </w:p>
              </w:tc>
            </w:tr>
            <w:tr w:rsidR="00B8319B" w:rsidRPr="00B8319B" w:rsidTr="00B8319B">
              <w:trPr>
                <w:trHeight w:val="330"/>
              </w:trPr>
              <w:tc>
                <w:tcPr>
                  <w:tcW w:w="10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B8319B" w:rsidRPr="00B8319B" w:rsidRDefault="00B8319B" w:rsidP="00B8319B">
                  <w:pPr>
                    <w:widowControl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※表格不敷使用時，請自行影印或增加欄位。</w:t>
                  </w:r>
                </w:p>
              </w:tc>
            </w:tr>
          </w:tbl>
          <w:p w:rsidR="00B8319B" w:rsidRPr="00174228" w:rsidRDefault="00B8319B" w:rsidP="00B8319B">
            <w:pPr>
              <w:widowControl/>
              <w:jc w:val="center"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  <w:r w:rsidRPr="00174228">
              <w:rPr>
                <w:rFonts w:ascii="新細明體" w:eastAsia="新細明體" w:hAnsi="新細明體" w:cs="新細明體" w:hint="eastAsia"/>
                <w:color w:val="000000"/>
                <w:kern w:val="0"/>
                <w:sz w:val="23"/>
                <w:szCs w:val="23"/>
              </w:rPr>
              <w:t>社團法人臺灣物理治療學會甄審與認證委員會審核結果</w:t>
            </w:r>
          </w:p>
          <w:tbl>
            <w:tblPr>
              <w:tblW w:w="10456" w:type="dxa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1267"/>
              <w:gridCol w:w="1273"/>
              <w:gridCol w:w="7916"/>
            </w:tblGrid>
            <w:tr w:rsidR="00174228" w:rsidRPr="00174228" w:rsidTr="00174228">
              <w:trPr>
                <w:trHeight w:val="330"/>
              </w:trPr>
              <w:tc>
                <w:tcPr>
                  <w:tcW w:w="1045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174228" w:rsidRPr="00B8319B" w:rsidRDefault="00174228" w:rsidP="00B8319B">
                  <w:pPr>
                    <w:widowControl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本課程(活動)</w:t>
                  </w:r>
                  <w:r w:rsidR="008954AD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 xml:space="preserve">  </w:t>
                  </w: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□不符合</w:t>
                  </w:r>
                  <w:r w:rsidR="008954AD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 xml:space="preserve">  </w:t>
                  </w: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□符合 本會規定。</w:t>
                  </w:r>
                </w:p>
              </w:tc>
            </w:tr>
            <w:tr w:rsidR="00174228" w:rsidRPr="00174228" w:rsidTr="009C4216">
              <w:trPr>
                <w:trHeight w:val="330"/>
              </w:trPr>
              <w:tc>
                <w:tcPr>
                  <w:tcW w:w="1267" w:type="dxa"/>
                  <w:vMerge w:val="restart"/>
                  <w:tcBorders>
                    <w:top w:val="nil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174228" w:rsidRPr="00B8319B" w:rsidRDefault="00174228" w:rsidP="00174228">
                  <w:pPr>
                    <w:widowControl/>
                    <w:jc w:val="center"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申請時數</w:t>
                  </w:r>
                </w:p>
                <w:p w:rsidR="00174228" w:rsidRPr="00B8319B" w:rsidRDefault="00174228" w:rsidP="00174228">
                  <w:pPr>
                    <w:jc w:val="center"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核定積分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174228" w:rsidRPr="00B8319B" w:rsidRDefault="00174228" w:rsidP="00174228">
                  <w:pPr>
                    <w:widowControl/>
                    <w:jc w:val="center"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講師</w:t>
                  </w:r>
                </w:p>
              </w:tc>
              <w:tc>
                <w:tcPr>
                  <w:tcW w:w="791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174228" w:rsidRPr="00B8319B" w:rsidRDefault="00174228" w:rsidP="00B8319B">
                  <w:pPr>
                    <w:widowControl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□不通過  □通過，共</w:t>
                  </w: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  <w:u w:val="single"/>
                    </w:rPr>
                    <w:t xml:space="preserve">        </w:t>
                  </w: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小時，核定</w:t>
                  </w: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  <w:u w:val="single"/>
                    </w:rPr>
                    <w:t xml:space="preserve">        </w:t>
                  </w: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點</w:t>
                  </w:r>
                  <w:r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。</w:t>
                  </w:r>
                </w:p>
              </w:tc>
            </w:tr>
            <w:tr w:rsidR="00174228" w:rsidRPr="00174228" w:rsidTr="009C4216">
              <w:trPr>
                <w:trHeight w:val="330"/>
              </w:trPr>
              <w:tc>
                <w:tcPr>
                  <w:tcW w:w="126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174228" w:rsidRPr="00B8319B" w:rsidRDefault="00174228" w:rsidP="00174228">
                  <w:pPr>
                    <w:widowControl/>
                    <w:jc w:val="center"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174228" w:rsidRPr="00B8319B" w:rsidRDefault="00174228" w:rsidP="00174228">
                  <w:pPr>
                    <w:widowControl/>
                    <w:jc w:val="center"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學員</w:t>
                  </w:r>
                </w:p>
              </w:tc>
              <w:tc>
                <w:tcPr>
                  <w:tcW w:w="791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174228" w:rsidRPr="00B8319B" w:rsidRDefault="00174228" w:rsidP="00B8319B">
                  <w:pPr>
                    <w:widowControl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□不通過  □通過，共</w:t>
                  </w: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  <w:u w:val="single"/>
                    </w:rPr>
                    <w:t xml:space="preserve">        </w:t>
                  </w: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小時，核定</w:t>
                  </w: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  <w:u w:val="single"/>
                    </w:rPr>
                    <w:t xml:space="preserve">        </w:t>
                  </w:r>
                  <w:r w:rsidRPr="00B8319B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點</w:t>
                  </w:r>
                  <w:r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。</w:t>
                  </w:r>
                </w:p>
              </w:tc>
            </w:tr>
            <w:tr w:rsidR="00174228" w:rsidRPr="00174228" w:rsidTr="002711D2">
              <w:trPr>
                <w:trHeight w:val="330"/>
              </w:trPr>
              <w:tc>
                <w:tcPr>
                  <w:tcW w:w="1045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174228" w:rsidRDefault="00174228" w:rsidP="00B8319B">
                  <w:pPr>
                    <w:widowControl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  <w:r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>意見：</w:t>
                  </w:r>
                </w:p>
                <w:p w:rsidR="00174228" w:rsidRDefault="00174228" w:rsidP="00B8319B">
                  <w:pPr>
                    <w:widowControl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</w:p>
                <w:p w:rsidR="00174228" w:rsidRPr="00B8319B" w:rsidRDefault="00174228" w:rsidP="00174228">
                  <w:pPr>
                    <w:widowControl/>
                    <w:jc w:val="center"/>
                    <w:rPr>
                      <w:rFonts w:ascii="新細明體" w:eastAsia="新細明體" w:hAnsi="新細明體" w:cs="新細明體"/>
                      <w:color w:val="000000"/>
                      <w:kern w:val="0"/>
                      <w:sz w:val="23"/>
                      <w:szCs w:val="23"/>
                    </w:rPr>
                  </w:pPr>
                  <w:r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</w:rPr>
                    <w:t xml:space="preserve">                                                   日期：</w:t>
                  </w:r>
                  <w:r w:rsidRPr="00174228">
                    <w:rPr>
                      <w:rFonts w:ascii="新細明體" w:eastAsia="新細明體" w:hAnsi="新細明體" w:cs="新細明體" w:hint="eastAsia"/>
                      <w:color w:val="000000"/>
                      <w:kern w:val="0"/>
                      <w:sz w:val="23"/>
                      <w:szCs w:val="23"/>
                      <w:u w:val="single"/>
                    </w:rPr>
                    <w:t xml:space="preserve">                </w:t>
                  </w:r>
                </w:p>
              </w:tc>
            </w:tr>
          </w:tbl>
          <w:p w:rsidR="00B8319B" w:rsidRPr="00174228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3"/>
                <w:szCs w:val="23"/>
              </w:rPr>
            </w:pPr>
          </w:p>
        </w:tc>
      </w:tr>
    </w:tbl>
    <w:p w:rsidR="00731148" w:rsidRPr="00174228" w:rsidRDefault="002A4A13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6pt;margin-top:-775.2pt;width:58.5pt;height:24.75pt;z-index:251658240;mso-position-horizontal-relative:text;mso-position-vertical-relative:text">
            <v:textbox>
              <w:txbxContent>
                <w:p w:rsidR="002A4A13" w:rsidRDefault="002A4A13">
                  <w:r>
                    <w:rPr>
                      <w:rFonts w:hint="eastAsia"/>
                    </w:rPr>
                    <w:t>附件一</w:t>
                  </w:r>
                </w:p>
              </w:txbxContent>
            </v:textbox>
            <w10:wrap anchorx="page" anchory="page"/>
          </v:shape>
        </w:pict>
      </w:r>
    </w:p>
    <w:sectPr w:rsidR="00731148" w:rsidRPr="00174228" w:rsidSect="00B8319B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6E64" w:rsidRDefault="00156E64" w:rsidP="002A4A13">
      <w:r>
        <w:separator/>
      </w:r>
    </w:p>
  </w:endnote>
  <w:endnote w:type="continuationSeparator" w:id="0">
    <w:p w:rsidR="00156E64" w:rsidRDefault="00156E64" w:rsidP="002A4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6E64" w:rsidRDefault="00156E64" w:rsidP="002A4A13">
      <w:r>
        <w:separator/>
      </w:r>
    </w:p>
  </w:footnote>
  <w:footnote w:type="continuationSeparator" w:id="0">
    <w:p w:rsidR="00156E64" w:rsidRDefault="00156E64" w:rsidP="002A4A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wNjA1NjGyNLE0NzNU0lEKTi0uzszPAykwrAUArtjs3SwAAAA="/>
  </w:docVars>
  <w:rsids>
    <w:rsidRoot w:val="00B8319B"/>
    <w:rsid w:val="00156E64"/>
    <w:rsid w:val="00174228"/>
    <w:rsid w:val="002A4A13"/>
    <w:rsid w:val="002E6E61"/>
    <w:rsid w:val="002F1FF1"/>
    <w:rsid w:val="0056148A"/>
    <w:rsid w:val="00731148"/>
    <w:rsid w:val="007F483B"/>
    <w:rsid w:val="008954AD"/>
    <w:rsid w:val="00B8319B"/>
    <w:rsid w:val="00BC1E18"/>
    <w:rsid w:val="00CB20EE"/>
    <w:rsid w:val="00E85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186AFF0-C9F9-4D1A-90F0-D9C48D64E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1148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A4A1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A4A1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A4A1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A4A1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39</Words>
  <Characters>798</Characters>
  <Application>Microsoft Office Word</Application>
  <DocSecurity>0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PTA3</cp:lastModifiedBy>
  <cp:revision>7</cp:revision>
  <cp:lastPrinted>2018-01-10T02:30:00Z</cp:lastPrinted>
  <dcterms:created xsi:type="dcterms:W3CDTF">2018-01-10T02:05:00Z</dcterms:created>
  <dcterms:modified xsi:type="dcterms:W3CDTF">2018-01-10T04:05:00Z</dcterms:modified>
</cp:coreProperties>
</file>